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5F5436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0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BA3F84">
        <w:t>68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BA3F84">
        <w:t xml:space="preserve">Michalovi </w:t>
      </w:r>
      <w:proofErr w:type="spellStart"/>
      <w:r w:rsidR="00BA3F84">
        <w:t>Fajinovi</w:t>
      </w:r>
      <w:proofErr w:type="spellEnd"/>
      <w:r w:rsidR="00BA3F84">
        <w:t>, bývalému riaditeľovi Fakultnej nemocnice Nitra</w:t>
      </w:r>
      <w:r w:rsidR="00BA3F84">
        <w:t>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BA3F84">
        <w:t>uznesením č. 482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BA3F84">
        <w:t xml:space="preserve">Michalovi </w:t>
      </w:r>
      <w:proofErr w:type="spellStart"/>
      <w:r w:rsidR="00BA3F84">
        <w:t>Fajinovi</w:t>
      </w:r>
      <w:proofErr w:type="spellEnd"/>
      <w:r w:rsidR="00BA3F84">
        <w:t>, bývalému riaditeľovi Fakultnej nemocnice Nitra</w:t>
      </w:r>
    </w:p>
    <w:p w:rsidR="00BA3F84" w:rsidRPr="003850F1" w:rsidRDefault="00BA3F84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436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3F8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535799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46BDB-39BF-4A66-AFB4-96BB27E28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6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5</cp:revision>
  <cp:lastPrinted>2022-03-17T12:58:00Z</cp:lastPrinted>
  <dcterms:created xsi:type="dcterms:W3CDTF">2022-03-15T08:00:00Z</dcterms:created>
  <dcterms:modified xsi:type="dcterms:W3CDTF">2025-09-29T07:54:00Z</dcterms:modified>
</cp:coreProperties>
</file>